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39D5" w:rsidRDefault="00A239D5"/>
    <w:tbl>
      <w:tblPr>
        <w:tblW w:w="8400" w:type="dxa"/>
        <w:tblInd w:w="93" w:type="dxa"/>
        <w:tblLook w:val="04A0" w:firstRow="1" w:lastRow="0" w:firstColumn="1" w:lastColumn="0" w:noHBand="0" w:noVBand="1"/>
      </w:tblPr>
      <w:tblGrid>
        <w:gridCol w:w="2440"/>
        <w:gridCol w:w="2720"/>
        <w:gridCol w:w="3240"/>
      </w:tblGrid>
      <w:tr w:rsidR="00A239D5" w:rsidRPr="00A239D5" w:rsidTr="00A239D5">
        <w:trPr>
          <w:trHeight w:val="345"/>
        </w:trPr>
        <w:tc>
          <w:tcPr>
            <w:tcW w:w="2440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b/>
                <w:bCs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b/>
                <w:bCs/>
                <w:color w:val="495153"/>
                <w:kern w:val="0"/>
                <w:sz w:val="20"/>
                <w:szCs w:val="20"/>
              </w:rPr>
              <w:t>预置应用名称</w:t>
            </w: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b/>
                <w:bCs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b/>
                <w:bCs/>
                <w:color w:val="495153"/>
                <w:kern w:val="0"/>
                <w:sz w:val="20"/>
                <w:szCs w:val="20"/>
              </w:rPr>
              <w:t>开发者信息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b/>
                <w:bCs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b/>
                <w:bCs/>
                <w:color w:val="495153"/>
                <w:kern w:val="0"/>
                <w:sz w:val="20"/>
                <w:szCs w:val="20"/>
              </w:rPr>
              <w:t>功能描述</w:t>
            </w:r>
          </w:p>
        </w:tc>
      </w:tr>
      <w:tr w:rsidR="00A239D5" w:rsidRPr="00A239D5" w:rsidTr="00EA0B0A">
        <w:trPr>
          <w:trHeight w:val="345"/>
        </w:trPr>
        <w:tc>
          <w:tcPr>
            <w:tcW w:w="8400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1F2AED">
            <w:pPr>
              <w:widowControl/>
              <w:jc w:val="center"/>
              <w:rPr>
                <w:rFonts w:ascii="微软雅黑" w:eastAsia="微软雅黑" w:hAnsi="微软雅黑" w:cs="宋体"/>
                <w:b/>
                <w:bCs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color w:val="495153"/>
                <w:kern w:val="0"/>
                <w:sz w:val="20"/>
                <w:szCs w:val="20"/>
              </w:rPr>
              <w:t>系统预置应用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电话</w:t>
            </w:r>
          </w:p>
        </w:tc>
        <w:tc>
          <w:tcPr>
            <w:tcW w:w="27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拨打电话及通话记录管理</w:t>
            </w:r>
          </w:p>
        </w:tc>
      </w:tr>
      <w:tr w:rsidR="00A239D5" w:rsidRPr="00A239D5" w:rsidTr="00A239D5">
        <w:trPr>
          <w:trHeight w:val="1335"/>
        </w:trPr>
        <w:tc>
          <w:tcPr>
            <w:tcW w:w="24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短信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收发短信及管理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通讯录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管理手机联系人</w:t>
            </w:r>
          </w:p>
        </w:tc>
      </w:tr>
      <w:tr w:rsidR="00A239D5" w:rsidRPr="00A239D5" w:rsidTr="00A239D5">
        <w:trPr>
          <w:trHeight w:val="166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设置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设置手机功能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安全中心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优化手机运行速度、全方位保障手机安全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浏览器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网站浏览工具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相机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拍摄照片和录制视频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lastRenderedPageBreak/>
              <w:t>图库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图片浏览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应用中心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应用下载工具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日历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日历查看和日程管理</w:t>
            </w:r>
          </w:p>
        </w:tc>
      </w:tr>
      <w:tr w:rsidR="00A239D5" w:rsidRPr="00A239D5" w:rsidTr="00A239D5">
        <w:trPr>
          <w:trHeight w:val="166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U健康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运动健康数据管理平台</w:t>
            </w:r>
          </w:p>
        </w:tc>
      </w:tr>
      <w:tr w:rsidR="00A239D5" w:rsidRPr="00A239D5" w:rsidTr="00A239D5">
        <w:trPr>
          <w:trHeight w:val="1309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时钟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时间和闹钟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视频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本地视频播放器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邮箱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金山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电子邮件收发工具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文件管理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浏览和管理手机中的文件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lastRenderedPageBreak/>
              <w:t>录音机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录音工具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指南针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辨识方向辅助工具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计算器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数学计算工具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便签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快捷记录工具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我要反馈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反馈手机使用问题及建议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用户中心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用户积分福利体系</w:t>
            </w:r>
          </w:p>
        </w:tc>
      </w:tr>
      <w:tr w:rsidR="00A239D5" w:rsidRPr="00A239D5" w:rsidTr="00A239D5">
        <w:trPr>
          <w:trHeight w:val="133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查找手机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提供手机丢失后定位查找服务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133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FM收音机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FM Radio收听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B305C2" w:rsidRPr="00A239D5" w:rsidTr="00A239D5">
        <w:trPr>
          <w:trHeight w:val="67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系统</w:t>
            </w:r>
            <w:r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更新</w:t>
            </w:r>
          </w:p>
        </w:tc>
        <w:tc>
          <w:tcPr>
            <w:tcW w:w="2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用于系统升级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239D5" w:rsidRPr="00A239D5" w:rsidRDefault="005C2551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lastRenderedPageBreak/>
              <w:t>联想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用于联想用户的公开交流平台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B305C2" w:rsidRPr="00A239D5" w:rsidTr="00A239D5">
        <w:trPr>
          <w:trHeight w:val="67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乐语音</w:t>
            </w:r>
          </w:p>
        </w:tc>
        <w:tc>
          <w:tcPr>
            <w:tcW w:w="2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语音助手软件</w:t>
            </w:r>
          </w:p>
        </w:tc>
      </w:tr>
      <w:tr w:rsidR="00A239D5" w:rsidRPr="00A239D5" w:rsidTr="00CF41FE">
        <w:trPr>
          <w:trHeight w:val="675"/>
        </w:trPr>
        <w:tc>
          <w:tcPr>
            <w:tcW w:w="8400" w:type="dxa"/>
            <w:gridSpan w:val="3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1F2AED">
            <w:pPr>
              <w:widowControl/>
              <w:jc w:val="center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三方预置应用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Microsoft Word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5405F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Microsoft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微软文字办公软件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Microsoft Excel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5405F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Microsoft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微软表格办公软件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Microsoft PowerPoint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5405F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Microsoft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微软演示办公软件</w:t>
            </w:r>
          </w:p>
        </w:tc>
      </w:tr>
      <w:tr w:rsidR="00A239D5" w:rsidRPr="00A239D5" w:rsidTr="00A239D5">
        <w:trPr>
          <w:trHeight w:val="133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OneNote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5405F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Microsoft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微软记事簿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网</w:t>
            </w:r>
            <w:proofErr w:type="gramStart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易云音乐</w:t>
            </w:r>
            <w:proofErr w:type="gramEnd"/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网易（杭州）网络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在线音乐播放和下载平台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微信</w:t>
            </w:r>
            <w:proofErr w:type="gramEnd"/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腾讯</w:t>
            </w:r>
            <w:proofErr w:type="gramEnd"/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即时聊天工具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美团</w:t>
            </w:r>
            <w:proofErr w:type="gramEnd"/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美团网</w:t>
            </w:r>
            <w:proofErr w:type="gramEnd"/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本地生活服务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爱奇艺</w:t>
            </w:r>
            <w:proofErr w:type="gramEnd"/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爱奇艺</w:t>
            </w:r>
            <w:proofErr w:type="gramEnd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移动业务事业部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在线影视资讯平台</w:t>
            </w:r>
          </w:p>
        </w:tc>
      </w:tr>
      <w:tr w:rsidR="00A239D5" w:rsidRPr="00A239D5" w:rsidTr="00A239D5">
        <w:trPr>
          <w:trHeight w:val="100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QQ阅读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腾讯</w:t>
            </w:r>
            <w:proofErr w:type="gramEnd"/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在线阅读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腾讯新闻</w:t>
            </w:r>
            <w:proofErr w:type="gramEnd"/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腾讯</w:t>
            </w:r>
            <w:proofErr w:type="gramEnd"/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新闻浏览客户端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B305C2" w:rsidRPr="00A239D5" w:rsidTr="00A239D5">
        <w:trPr>
          <w:trHeight w:val="67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腾讯视频</w:t>
            </w:r>
            <w:proofErr w:type="gramEnd"/>
          </w:p>
        </w:tc>
        <w:tc>
          <w:tcPr>
            <w:tcW w:w="2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腾讯</w:t>
            </w:r>
            <w:proofErr w:type="gramEnd"/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在线视频媒体平台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支付宝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支付宝（中国）网络技术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第三方在线支付平台</w:t>
            </w:r>
          </w:p>
        </w:tc>
      </w:tr>
      <w:tr w:rsidR="00A239D5" w:rsidRPr="00A239D5" w:rsidTr="00A239D5">
        <w:trPr>
          <w:trHeight w:val="133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波</w:t>
            </w:r>
            <w:proofErr w:type="gramStart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波</w:t>
            </w:r>
            <w:proofErr w:type="gramEnd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视频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北京天盈九州</w:t>
            </w:r>
            <w:proofErr w:type="gramEnd"/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网络技术有限公司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短视频分享平台</w:t>
            </w:r>
          </w:p>
        </w:tc>
      </w:tr>
      <w:tr w:rsidR="00A239D5" w:rsidRPr="00A239D5" w:rsidTr="00A239D5">
        <w:trPr>
          <w:trHeight w:val="166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B305C2" w:rsidRPr="00A239D5" w:rsidTr="00A239D5">
        <w:trPr>
          <w:trHeight w:val="166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快视频</w:t>
            </w:r>
          </w:p>
        </w:tc>
        <w:tc>
          <w:tcPr>
            <w:tcW w:w="2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光锐恒</w:t>
            </w:r>
            <w:proofErr w:type="gramEnd"/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宇（北京）科技有限公司</w:t>
            </w: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305C2" w:rsidRPr="00A239D5" w:rsidRDefault="00B305C2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B305C2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短视频分享平台</w:t>
            </w:r>
          </w:p>
        </w:tc>
      </w:tr>
      <w:tr w:rsidR="00A239D5" w:rsidRPr="00A239D5" w:rsidTr="00A239D5">
        <w:trPr>
          <w:trHeight w:val="624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lastRenderedPageBreak/>
              <w:t>手机百度</w:t>
            </w:r>
          </w:p>
        </w:tc>
        <w:tc>
          <w:tcPr>
            <w:tcW w:w="272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百度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针对手机搜索服务而推出的一款手机快捷搜索服务软件</w:t>
            </w:r>
          </w:p>
        </w:tc>
      </w:tr>
      <w:tr w:rsidR="00A239D5" w:rsidRPr="00A239D5" w:rsidTr="00A239D5">
        <w:trPr>
          <w:trHeight w:val="675"/>
        </w:trPr>
        <w:tc>
          <w:tcPr>
            <w:tcW w:w="24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340153" w:rsidRPr="00A239D5" w:rsidTr="00A239D5">
        <w:trPr>
          <w:trHeight w:val="67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40153" w:rsidRPr="00A239D5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唯品会</w:t>
            </w:r>
            <w:proofErr w:type="gramEnd"/>
          </w:p>
        </w:tc>
        <w:tc>
          <w:tcPr>
            <w:tcW w:w="2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40153" w:rsidRPr="00A239D5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 w:rsidRPr="00340153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唯品会</w:t>
            </w:r>
            <w:proofErr w:type="gramEnd"/>
            <w:r w:rsidRPr="00340153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（中国）有限公司</w:t>
            </w: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40153" w:rsidRPr="00A239D5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340153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互联网在线销售品牌折扣商品</w:t>
            </w:r>
          </w:p>
        </w:tc>
      </w:tr>
      <w:tr w:rsidR="00340153" w:rsidRPr="00A239D5" w:rsidTr="00F655DD">
        <w:trPr>
          <w:trHeight w:val="67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153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今日头条</w:t>
            </w:r>
          </w:p>
        </w:tc>
        <w:tc>
          <w:tcPr>
            <w:tcW w:w="2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153" w:rsidRPr="00340153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340153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北京字节跳动科技有限公司</w:t>
            </w: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153" w:rsidRPr="00340153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340153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热点新闻资讯、娱乐视频</w:t>
            </w:r>
          </w:p>
        </w:tc>
      </w:tr>
      <w:tr w:rsidR="00A239D5" w:rsidRPr="00A239D5" w:rsidTr="00F655DD">
        <w:trPr>
          <w:trHeight w:val="624"/>
        </w:trPr>
        <w:tc>
          <w:tcPr>
            <w:tcW w:w="2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喜马拉雅</w:t>
            </w:r>
            <w:r w:rsidR="00001BEE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FM</w:t>
            </w:r>
          </w:p>
        </w:tc>
        <w:tc>
          <w:tcPr>
            <w:tcW w:w="2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340153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上海证大喜马拉雅网络科技有限公司</w:t>
            </w:r>
            <w:bookmarkStart w:id="0" w:name="_GoBack"/>
            <w:bookmarkEnd w:id="0"/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239D5" w:rsidRPr="00A239D5" w:rsidRDefault="00340153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340153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国内领先音频分享平台</w:t>
            </w: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，</w:t>
            </w:r>
            <w:r w:rsidRPr="00340153"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  <w:t>听书类软件</w:t>
            </w:r>
          </w:p>
        </w:tc>
      </w:tr>
      <w:tr w:rsidR="00A239D5" w:rsidRPr="00A239D5" w:rsidTr="00F655DD">
        <w:trPr>
          <w:trHeight w:val="675"/>
        </w:trPr>
        <w:tc>
          <w:tcPr>
            <w:tcW w:w="2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39D5" w:rsidRPr="00A239D5" w:rsidRDefault="00A239D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</w:p>
        </w:tc>
      </w:tr>
      <w:tr w:rsidR="00F655DD" w:rsidRPr="00A239D5" w:rsidTr="00F655DD">
        <w:trPr>
          <w:trHeight w:val="675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55DD" w:rsidRPr="00A239D5" w:rsidRDefault="00F655DD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中国移动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55DD" w:rsidRPr="00A239D5" w:rsidRDefault="00F655DD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中国移动通信有限公司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55DD" w:rsidRPr="00A239D5" w:rsidRDefault="00F655DD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中国移动手机营业厅</w:t>
            </w:r>
          </w:p>
        </w:tc>
      </w:tr>
      <w:tr w:rsidR="00987705" w:rsidRPr="00A239D5" w:rsidTr="00F655DD">
        <w:trPr>
          <w:trHeight w:val="675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7705" w:rsidRDefault="0098770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proofErr w:type="gramStart"/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微博</w:t>
            </w:r>
            <w:proofErr w:type="gramEnd"/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7705" w:rsidRDefault="0098770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新浪网技术（中国）有限公司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7705" w:rsidRDefault="00987705" w:rsidP="00A239D5">
            <w:pPr>
              <w:widowControl/>
              <w:jc w:val="left"/>
              <w:rPr>
                <w:rFonts w:ascii="微软雅黑" w:eastAsia="微软雅黑" w:hAnsi="微软雅黑" w:cs="宋体"/>
                <w:color w:val="495153"/>
                <w:kern w:val="0"/>
                <w:sz w:val="20"/>
                <w:szCs w:val="20"/>
              </w:rPr>
            </w:pPr>
            <w:r w:rsidRPr="0098770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互动及传播信息平台</w:t>
            </w:r>
          </w:p>
        </w:tc>
      </w:tr>
      <w:tr w:rsidR="00186E92" w:rsidRPr="00A239D5" w:rsidTr="00F655DD">
        <w:trPr>
          <w:trHeight w:val="675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6E92" w:rsidRDefault="00186E92" w:rsidP="00A239D5">
            <w:pPr>
              <w:widowControl/>
              <w:jc w:val="left"/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Z空间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6E92" w:rsidRDefault="00186E92" w:rsidP="00A239D5">
            <w:pPr>
              <w:widowControl/>
              <w:jc w:val="left"/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</w:pPr>
            <w:r w:rsidRPr="00A239D5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联想（北京）有限公司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6E92" w:rsidRPr="00987705" w:rsidRDefault="00186E92" w:rsidP="00A239D5">
            <w:pPr>
              <w:widowControl/>
              <w:jc w:val="left"/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用户安全支付环境</w:t>
            </w:r>
          </w:p>
        </w:tc>
      </w:tr>
      <w:tr w:rsidR="00BB71AE" w:rsidRPr="00A239D5" w:rsidTr="00F655DD">
        <w:trPr>
          <w:trHeight w:val="675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1AE" w:rsidRDefault="00BB71AE" w:rsidP="00A239D5">
            <w:pPr>
              <w:widowControl/>
              <w:jc w:val="left"/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小不点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1AE" w:rsidRPr="00A239D5" w:rsidRDefault="00E21AAF" w:rsidP="00A239D5">
            <w:pPr>
              <w:widowControl/>
              <w:jc w:val="left"/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北京奇点机智信息技术有限公司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1AE" w:rsidRPr="00E21AAF" w:rsidRDefault="00E21AAF" w:rsidP="00A239D5">
            <w:pPr>
              <w:widowControl/>
              <w:jc w:val="left"/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</w:pPr>
            <w:r w:rsidRPr="00E21AAF">
              <w:rPr>
                <w:rFonts w:ascii="微软雅黑" w:eastAsia="微软雅黑" w:hAnsi="微软雅黑" w:cs="宋体" w:hint="eastAsia"/>
                <w:color w:val="495153"/>
                <w:kern w:val="0"/>
                <w:sz w:val="20"/>
                <w:szCs w:val="20"/>
              </w:rPr>
              <w:t>通过语音操作手机应用界面完成第三方app深层功能的产品</w:t>
            </w:r>
          </w:p>
        </w:tc>
      </w:tr>
    </w:tbl>
    <w:p w:rsidR="00A239D5" w:rsidRPr="00A239D5" w:rsidRDefault="00A239D5"/>
    <w:sectPr w:rsidR="00A239D5" w:rsidRPr="00A239D5" w:rsidSect="008574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734" w:rsidRDefault="00F84734" w:rsidP="007D1DAA">
      <w:r>
        <w:separator/>
      </w:r>
    </w:p>
  </w:endnote>
  <w:endnote w:type="continuationSeparator" w:id="0">
    <w:p w:rsidR="00F84734" w:rsidRDefault="00F84734" w:rsidP="007D1D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734" w:rsidRDefault="00F84734" w:rsidP="007D1DAA">
      <w:r>
        <w:separator/>
      </w:r>
    </w:p>
  </w:footnote>
  <w:footnote w:type="continuationSeparator" w:id="0">
    <w:p w:rsidR="00F84734" w:rsidRDefault="00F84734" w:rsidP="007D1D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yNDKxNLU0N7W0tDBU0lEKTi0uzszPAykwrQUA2hOBFCwAAAA="/>
  </w:docVars>
  <w:rsids>
    <w:rsidRoot w:val="000E6E73"/>
    <w:rsid w:val="00001BEE"/>
    <w:rsid w:val="000E466B"/>
    <w:rsid w:val="000E6E73"/>
    <w:rsid w:val="00186E92"/>
    <w:rsid w:val="001F2AED"/>
    <w:rsid w:val="002F04A4"/>
    <w:rsid w:val="00340153"/>
    <w:rsid w:val="0046467A"/>
    <w:rsid w:val="005C2551"/>
    <w:rsid w:val="007D1DAA"/>
    <w:rsid w:val="00851357"/>
    <w:rsid w:val="00857413"/>
    <w:rsid w:val="00890C28"/>
    <w:rsid w:val="00965CD0"/>
    <w:rsid w:val="00987705"/>
    <w:rsid w:val="009A742A"/>
    <w:rsid w:val="00A239D5"/>
    <w:rsid w:val="00A64EA7"/>
    <w:rsid w:val="00B305C2"/>
    <w:rsid w:val="00B5118B"/>
    <w:rsid w:val="00B5405F"/>
    <w:rsid w:val="00BB71AE"/>
    <w:rsid w:val="00BC2776"/>
    <w:rsid w:val="00E21AAF"/>
    <w:rsid w:val="00EF33B4"/>
    <w:rsid w:val="00F655DD"/>
    <w:rsid w:val="00F8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AFCEF1"/>
  <w15:docId w15:val="{D35144D1-3A34-4462-963C-B703BA02D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741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E6E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semiHidden/>
    <w:unhideWhenUsed/>
    <w:rsid w:val="007D1D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semiHidden/>
    <w:rsid w:val="007D1DAA"/>
    <w:rPr>
      <w:sz w:val="18"/>
      <w:szCs w:val="18"/>
    </w:rPr>
  </w:style>
  <w:style w:type="paragraph" w:styleId="a6">
    <w:name w:val="footer"/>
    <w:basedOn w:val="a"/>
    <w:link w:val="a7"/>
    <w:uiPriority w:val="99"/>
    <w:semiHidden/>
    <w:unhideWhenUsed/>
    <w:rsid w:val="007D1D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semiHidden/>
    <w:rsid w:val="007D1DA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220</Words>
  <Characters>1258</Characters>
  <Application>Microsoft Office Word</Application>
  <DocSecurity>0</DocSecurity>
  <Lines>10</Lines>
  <Paragraphs>2</Paragraphs>
  <ScaleCrop>false</ScaleCrop>
  <Company>Lenovo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g Rong1 Wang</dc:creator>
  <cp:lastModifiedBy>Jinny Ma</cp:lastModifiedBy>
  <cp:revision>8</cp:revision>
  <dcterms:created xsi:type="dcterms:W3CDTF">2018-04-04T07:18:00Z</dcterms:created>
  <dcterms:modified xsi:type="dcterms:W3CDTF">2018-05-23T03:15:00Z</dcterms:modified>
</cp:coreProperties>
</file>